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6EF85" w14:textId="16004E23" w:rsidR="0093084C" w:rsidRDefault="00007DF4">
      <w:pPr>
        <w:rPr>
          <w:noProof/>
        </w:rPr>
      </w:pPr>
      <w:r>
        <w:rPr>
          <w:noProof/>
        </w:rPr>
        <w:drawing>
          <wp:inline distT="0" distB="0" distL="0" distR="0" wp14:anchorId="3A9CAF41" wp14:editId="0E4C08F5">
            <wp:extent cx="5397500" cy="2197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251DC" w14:textId="18449CB5" w:rsidR="00007DF4" w:rsidRDefault="00007DF4" w:rsidP="00007DF4"/>
    <w:p w14:paraId="1B3C7C76" w14:textId="38341ECC" w:rsidR="00F9489E" w:rsidRPr="00763ED9" w:rsidRDefault="00F9489E" w:rsidP="00007DF4">
      <w:pPr>
        <w:rPr>
          <w:rFonts w:ascii="Raleway" w:hAnsi="Raleway"/>
          <w:b/>
          <w:bCs/>
        </w:rPr>
      </w:pPr>
      <w:r w:rsidRPr="00763ED9">
        <w:rPr>
          <w:rFonts w:ascii="Raleway" w:hAnsi="Raleway"/>
          <w:b/>
          <w:bCs/>
        </w:rPr>
        <w:t>PhD Bursary</w:t>
      </w:r>
      <w:r w:rsidR="002B150B" w:rsidRPr="00763ED9">
        <w:rPr>
          <w:rFonts w:ascii="Raleway" w:hAnsi="Raleway"/>
          <w:b/>
          <w:bCs/>
        </w:rPr>
        <w:t xml:space="preserve"> </w:t>
      </w:r>
      <w:r w:rsidR="00763ED9">
        <w:rPr>
          <w:rFonts w:ascii="Raleway" w:hAnsi="Raleway"/>
          <w:b/>
          <w:bCs/>
        </w:rPr>
        <w:t>in Journalism</w:t>
      </w:r>
    </w:p>
    <w:p w14:paraId="0668B988" w14:textId="7AA249CE" w:rsidR="002B150B" w:rsidRPr="00763ED9" w:rsidRDefault="002B150B" w:rsidP="00007DF4">
      <w:pPr>
        <w:rPr>
          <w:rFonts w:ascii="Raleway" w:hAnsi="Raleway"/>
        </w:rPr>
      </w:pPr>
    </w:p>
    <w:p w14:paraId="3EF654E7" w14:textId="6661062D" w:rsidR="002B150B" w:rsidRPr="00763ED9" w:rsidRDefault="002B150B" w:rsidP="00007DF4">
      <w:p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 xml:space="preserve">The successful applicant will conduct research linked to a multinational research project “Resisting Information Disorder in the Global South”, funded by the International Development Research </w:t>
      </w:r>
      <w:r w:rsidR="00763ED9" w:rsidRPr="00763ED9">
        <w:rPr>
          <w:rFonts w:ascii="Raleway" w:hAnsi="Raleway"/>
          <w:sz w:val="20"/>
          <w:szCs w:val="20"/>
        </w:rPr>
        <w:t>Cent</w:t>
      </w:r>
      <w:r w:rsidR="00792AB0">
        <w:rPr>
          <w:rFonts w:ascii="Raleway" w:hAnsi="Raleway"/>
          <w:sz w:val="20"/>
          <w:szCs w:val="20"/>
        </w:rPr>
        <w:t xml:space="preserve">er </w:t>
      </w:r>
      <w:r w:rsidRPr="00763ED9">
        <w:rPr>
          <w:rFonts w:ascii="Raleway" w:hAnsi="Raleway"/>
          <w:sz w:val="20"/>
          <w:szCs w:val="20"/>
        </w:rPr>
        <w:t xml:space="preserve"> (Canada) and led by Prof Herman Wasserman.</w:t>
      </w:r>
    </w:p>
    <w:p w14:paraId="0B514FAF" w14:textId="496AAEA9" w:rsidR="002B150B" w:rsidRPr="00763ED9" w:rsidRDefault="002B150B" w:rsidP="00007DF4">
      <w:pPr>
        <w:rPr>
          <w:rFonts w:ascii="Raleway" w:hAnsi="Raleway"/>
          <w:sz w:val="20"/>
          <w:szCs w:val="20"/>
        </w:rPr>
      </w:pPr>
    </w:p>
    <w:p w14:paraId="1CBB6B2E" w14:textId="29F9246A" w:rsidR="002B150B" w:rsidRPr="00763ED9" w:rsidRDefault="002B150B" w:rsidP="00007DF4">
      <w:p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 xml:space="preserve">The applicant’s PhD project should focus on a research problem </w:t>
      </w:r>
      <w:r w:rsidR="00157D1A" w:rsidRPr="00763ED9">
        <w:rPr>
          <w:rFonts w:ascii="Raleway" w:hAnsi="Raleway"/>
          <w:sz w:val="20"/>
          <w:szCs w:val="20"/>
        </w:rPr>
        <w:t xml:space="preserve">relevant </w:t>
      </w:r>
      <w:r w:rsidRPr="00763ED9">
        <w:rPr>
          <w:rFonts w:ascii="Raleway" w:hAnsi="Raleway"/>
          <w:sz w:val="20"/>
          <w:szCs w:val="20"/>
        </w:rPr>
        <w:t xml:space="preserve">to the overall research project’s focus. </w:t>
      </w:r>
      <w:r w:rsidR="00157D1A" w:rsidRPr="00763ED9">
        <w:rPr>
          <w:rFonts w:ascii="Raleway" w:hAnsi="Raleway"/>
          <w:sz w:val="20"/>
          <w:szCs w:val="20"/>
        </w:rPr>
        <w:t>Topics may relate to disinformation, investigative journalism, media policy and regulation, media literacy, inauthentic influence operations, media trust and similar issues.</w:t>
      </w:r>
    </w:p>
    <w:p w14:paraId="09066906" w14:textId="55F7B12B" w:rsidR="002B150B" w:rsidRPr="00763ED9" w:rsidRDefault="002B150B" w:rsidP="00007DF4">
      <w:pPr>
        <w:rPr>
          <w:rFonts w:ascii="Raleway" w:hAnsi="Raleway"/>
          <w:sz w:val="20"/>
          <w:szCs w:val="20"/>
        </w:rPr>
      </w:pPr>
    </w:p>
    <w:p w14:paraId="1A549BFC" w14:textId="3336D061" w:rsidR="002B150B" w:rsidRPr="00763ED9" w:rsidRDefault="002B150B" w:rsidP="00007DF4">
      <w:pPr>
        <w:rPr>
          <w:rFonts w:ascii="Raleway" w:hAnsi="Raleway"/>
          <w:sz w:val="20"/>
          <w:szCs w:val="20"/>
        </w:rPr>
      </w:pPr>
      <w:bookmarkStart w:id="0" w:name="_Hlk119559822"/>
      <w:r w:rsidRPr="00763ED9">
        <w:rPr>
          <w:rFonts w:ascii="Raleway" w:hAnsi="Raleway"/>
          <w:sz w:val="20"/>
          <w:szCs w:val="20"/>
        </w:rPr>
        <w:t xml:space="preserve">The bursary is for </w:t>
      </w:r>
      <w:r w:rsidRPr="00763ED9">
        <w:rPr>
          <w:rFonts w:ascii="Raleway" w:hAnsi="Raleway"/>
          <w:i/>
          <w:iCs/>
          <w:sz w:val="20"/>
          <w:szCs w:val="20"/>
        </w:rPr>
        <w:t>full-time study for a maximum of three years</w:t>
      </w:r>
      <w:r w:rsidRPr="00763ED9">
        <w:rPr>
          <w:rFonts w:ascii="Raleway" w:hAnsi="Raleway"/>
          <w:sz w:val="20"/>
          <w:szCs w:val="20"/>
        </w:rPr>
        <w:t>, at an amount of R200 000 p.a.</w:t>
      </w:r>
      <w:r w:rsidR="00763ED9">
        <w:rPr>
          <w:rFonts w:ascii="Raleway" w:hAnsi="Raleway"/>
          <w:sz w:val="20"/>
          <w:szCs w:val="20"/>
        </w:rPr>
        <w:t xml:space="preserve"> (renewable annually upon satisfactory progress). </w:t>
      </w:r>
      <w:r w:rsidRPr="00763ED9">
        <w:rPr>
          <w:rFonts w:ascii="Raleway" w:hAnsi="Raleway"/>
          <w:sz w:val="20"/>
          <w:szCs w:val="20"/>
        </w:rPr>
        <w:t>This amount may be supplemented by additional remunerated research assistance on the project.</w:t>
      </w:r>
    </w:p>
    <w:bookmarkEnd w:id="0"/>
    <w:p w14:paraId="7071EC4A" w14:textId="5D82BDCE" w:rsidR="002B150B" w:rsidRPr="00763ED9" w:rsidRDefault="002B150B" w:rsidP="00007DF4">
      <w:pPr>
        <w:rPr>
          <w:rFonts w:ascii="Raleway" w:hAnsi="Raleway"/>
          <w:sz w:val="20"/>
          <w:szCs w:val="20"/>
        </w:rPr>
      </w:pPr>
    </w:p>
    <w:p w14:paraId="7BB86977" w14:textId="7784D15F" w:rsidR="002B150B" w:rsidRPr="00763ED9" w:rsidRDefault="002B150B" w:rsidP="00007DF4">
      <w:pPr>
        <w:rPr>
          <w:rFonts w:ascii="Raleway" w:hAnsi="Raleway"/>
          <w:sz w:val="20"/>
          <w:szCs w:val="20"/>
        </w:rPr>
      </w:pPr>
      <w:bookmarkStart w:id="1" w:name="_Hlk119559888"/>
      <w:r w:rsidRPr="00763ED9">
        <w:rPr>
          <w:rFonts w:ascii="Raleway" w:hAnsi="Raleway"/>
          <w:sz w:val="20"/>
          <w:szCs w:val="20"/>
        </w:rPr>
        <w:t>Candidates should submit:</w:t>
      </w:r>
    </w:p>
    <w:p w14:paraId="3D61102A" w14:textId="4FB5EF67" w:rsidR="002B150B" w:rsidRPr="00763ED9" w:rsidRDefault="002B150B" w:rsidP="00007DF4">
      <w:pPr>
        <w:rPr>
          <w:rFonts w:ascii="Raleway" w:hAnsi="Raleway"/>
          <w:sz w:val="20"/>
          <w:szCs w:val="20"/>
        </w:rPr>
      </w:pPr>
    </w:p>
    <w:p w14:paraId="11AE1B96" w14:textId="4944DD5A" w:rsidR="002B150B" w:rsidRPr="00763ED9" w:rsidRDefault="002B150B" w:rsidP="002B150B">
      <w:pPr>
        <w:pStyle w:val="ListParagraph"/>
        <w:numPr>
          <w:ilvl w:val="0"/>
          <w:numId w:val="1"/>
        </w:num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>A motivation letter</w:t>
      </w:r>
    </w:p>
    <w:p w14:paraId="1F74C497" w14:textId="0DA717AA" w:rsidR="002B150B" w:rsidRPr="00763ED9" w:rsidRDefault="002B150B" w:rsidP="002B150B">
      <w:pPr>
        <w:pStyle w:val="ListParagraph"/>
        <w:numPr>
          <w:ilvl w:val="0"/>
          <w:numId w:val="1"/>
        </w:num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 xml:space="preserve">A brief (2-page) </w:t>
      </w:r>
      <w:r w:rsidR="00551934" w:rsidRPr="00763ED9">
        <w:rPr>
          <w:rFonts w:ascii="Raleway" w:hAnsi="Raleway"/>
          <w:sz w:val="20"/>
          <w:szCs w:val="20"/>
        </w:rPr>
        <w:t xml:space="preserve">research </w:t>
      </w:r>
      <w:r w:rsidRPr="00763ED9">
        <w:rPr>
          <w:rFonts w:ascii="Raleway" w:hAnsi="Raleway"/>
          <w:sz w:val="20"/>
          <w:szCs w:val="20"/>
        </w:rPr>
        <w:t>propos</w:t>
      </w:r>
      <w:r w:rsidR="00551934" w:rsidRPr="00763ED9">
        <w:rPr>
          <w:rFonts w:ascii="Raleway" w:hAnsi="Raleway"/>
          <w:sz w:val="20"/>
          <w:szCs w:val="20"/>
        </w:rPr>
        <w:t>al</w:t>
      </w:r>
    </w:p>
    <w:p w14:paraId="5E438B01" w14:textId="6FB47CF2" w:rsidR="00551934" w:rsidRPr="00763ED9" w:rsidRDefault="00551934" w:rsidP="002B150B">
      <w:pPr>
        <w:pStyle w:val="ListParagraph"/>
        <w:numPr>
          <w:ilvl w:val="0"/>
          <w:numId w:val="1"/>
        </w:num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>Academic records</w:t>
      </w:r>
    </w:p>
    <w:p w14:paraId="43C88BDA" w14:textId="5AADDCCA" w:rsidR="00551934" w:rsidRPr="00763ED9" w:rsidRDefault="00551934" w:rsidP="002B150B">
      <w:pPr>
        <w:pStyle w:val="ListParagraph"/>
        <w:numPr>
          <w:ilvl w:val="0"/>
          <w:numId w:val="1"/>
        </w:num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>Two letters of recommendation</w:t>
      </w:r>
      <w:r w:rsidR="00763ED9">
        <w:rPr>
          <w:rFonts w:ascii="Raleway" w:hAnsi="Raleway"/>
          <w:sz w:val="20"/>
          <w:szCs w:val="20"/>
        </w:rPr>
        <w:t xml:space="preserve"> from academic referees </w:t>
      </w:r>
    </w:p>
    <w:bookmarkEnd w:id="1"/>
    <w:p w14:paraId="5497A477" w14:textId="3BFC218F" w:rsidR="00551934" w:rsidRPr="00763ED9" w:rsidRDefault="00551934" w:rsidP="00551934">
      <w:pPr>
        <w:rPr>
          <w:rFonts w:ascii="Raleway" w:hAnsi="Raleway"/>
          <w:sz w:val="20"/>
          <w:szCs w:val="20"/>
        </w:rPr>
      </w:pPr>
    </w:p>
    <w:p w14:paraId="52A040BE" w14:textId="156ACEE9" w:rsidR="00551934" w:rsidRPr="00763ED9" w:rsidRDefault="00551934" w:rsidP="00551934">
      <w:p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 xml:space="preserve">Submit applications (marked ‘IDRC PhD Bursary application’) to </w:t>
      </w:r>
      <w:hyperlink r:id="rId6" w:history="1">
        <w:r w:rsidRPr="00763ED9">
          <w:rPr>
            <w:rStyle w:val="Hyperlink"/>
            <w:rFonts w:ascii="Raleway" w:hAnsi="Raleway"/>
            <w:sz w:val="20"/>
            <w:szCs w:val="20"/>
          </w:rPr>
          <w:t>journalism@sun.ac.za</w:t>
        </w:r>
      </w:hyperlink>
      <w:r w:rsidRPr="00763ED9">
        <w:rPr>
          <w:rFonts w:ascii="Raleway" w:hAnsi="Raleway"/>
          <w:sz w:val="20"/>
          <w:szCs w:val="20"/>
        </w:rPr>
        <w:t xml:space="preserve"> </w:t>
      </w:r>
    </w:p>
    <w:p w14:paraId="3D908069" w14:textId="5A7A94BF" w:rsidR="00157D1A" w:rsidRPr="00763ED9" w:rsidRDefault="00157D1A" w:rsidP="00551934">
      <w:p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>Deadline: 15 December 2022</w:t>
      </w:r>
    </w:p>
    <w:p w14:paraId="332F2454" w14:textId="32918242" w:rsidR="00551934" w:rsidRPr="00763ED9" w:rsidRDefault="00551934" w:rsidP="00551934">
      <w:pPr>
        <w:rPr>
          <w:rFonts w:ascii="Raleway" w:hAnsi="Raleway"/>
          <w:sz w:val="20"/>
          <w:szCs w:val="20"/>
        </w:rPr>
      </w:pPr>
    </w:p>
    <w:p w14:paraId="133EEC5B" w14:textId="09268B6F" w:rsidR="00551934" w:rsidRPr="00763ED9" w:rsidRDefault="00551934" w:rsidP="00551934">
      <w:pPr>
        <w:rPr>
          <w:rFonts w:ascii="Raleway" w:hAnsi="Raleway"/>
          <w:sz w:val="20"/>
          <w:szCs w:val="20"/>
        </w:rPr>
      </w:pPr>
      <w:r w:rsidRPr="00763ED9">
        <w:rPr>
          <w:rFonts w:ascii="Raleway" w:hAnsi="Raleway"/>
          <w:sz w:val="20"/>
          <w:szCs w:val="20"/>
        </w:rPr>
        <w:t xml:space="preserve">Enquiries: Prof Herman Wasserman, </w:t>
      </w:r>
      <w:hyperlink r:id="rId7" w:history="1">
        <w:r w:rsidRPr="00763ED9">
          <w:rPr>
            <w:rStyle w:val="Hyperlink"/>
            <w:rFonts w:ascii="Raleway" w:hAnsi="Raleway"/>
            <w:sz w:val="20"/>
            <w:szCs w:val="20"/>
          </w:rPr>
          <w:t>hwasserman@sun.ac.za</w:t>
        </w:r>
      </w:hyperlink>
      <w:r w:rsidRPr="00763ED9">
        <w:rPr>
          <w:rFonts w:ascii="Raleway" w:hAnsi="Raleway"/>
          <w:sz w:val="20"/>
          <w:szCs w:val="20"/>
        </w:rPr>
        <w:t xml:space="preserve"> </w:t>
      </w:r>
    </w:p>
    <w:p w14:paraId="2284CC13" w14:textId="5B95B57D" w:rsidR="002B150B" w:rsidRPr="00763ED9" w:rsidRDefault="002B150B" w:rsidP="00007DF4">
      <w:pPr>
        <w:rPr>
          <w:rFonts w:ascii="Raleway" w:hAnsi="Raleway"/>
          <w:sz w:val="20"/>
          <w:szCs w:val="20"/>
        </w:rPr>
      </w:pPr>
    </w:p>
    <w:p w14:paraId="19606C48" w14:textId="7996428A" w:rsidR="002B150B" w:rsidRPr="00763ED9" w:rsidRDefault="002B150B" w:rsidP="00007DF4">
      <w:pPr>
        <w:rPr>
          <w:rFonts w:ascii="Raleway" w:hAnsi="Raleway"/>
          <w:sz w:val="20"/>
          <w:szCs w:val="20"/>
        </w:rPr>
      </w:pPr>
    </w:p>
    <w:p w14:paraId="47FC4F29" w14:textId="7467B043" w:rsidR="00007DF4" w:rsidRPr="00007DF4" w:rsidRDefault="00007DF4" w:rsidP="00007DF4">
      <w:pPr>
        <w:tabs>
          <w:tab w:val="left" w:pos="7152"/>
        </w:tabs>
      </w:pPr>
    </w:p>
    <w:sectPr w:rsidR="00007DF4" w:rsidRPr="00007DF4" w:rsidSect="00E3468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">
    <w:panose1 w:val="020B0604020202020204"/>
    <w:charset w:val="4D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5D3A6F"/>
    <w:multiLevelType w:val="hybridMultilevel"/>
    <w:tmpl w:val="07209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405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EJjMzNLI2NLM1MTUyUdpeDU4uLM/DyQAsNaAPc11o4sAAAA"/>
  </w:docVars>
  <w:rsids>
    <w:rsidRoot w:val="00007DF4"/>
    <w:rsid w:val="00007DF4"/>
    <w:rsid w:val="00157D1A"/>
    <w:rsid w:val="002834C3"/>
    <w:rsid w:val="002B150B"/>
    <w:rsid w:val="004012E7"/>
    <w:rsid w:val="00551934"/>
    <w:rsid w:val="00693947"/>
    <w:rsid w:val="00763ED9"/>
    <w:rsid w:val="00792AB0"/>
    <w:rsid w:val="00DE6495"/>
    <w:rsid w:val="00E3468B"/>
    <w:rsid w:val="00F94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A42358"/>
  <w15:chartTrackingRefBased/>
  <w15:docId w15:val="{981C2BC8-C9D7-AF41-A119-2A2185FC7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5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19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193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3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wasserman@sun.ac.za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urnalism@sun.ac.za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557084F3FB374CA666FBE9172B20E5" ma:contentTypeVersion="1" ma:contentTypeDescription="Create a new document." ma:contentTypeScope="" ma:versionID="19d892b880fa0ea821f852fd46ab0ed2">
  <xsd:schema xmlns:xsd="http://www.w3.org/2001/XMLSchema" xmlns:xs="http://www.w3.org/2001/XMLSchema" xmlns:p="http://schemas.microsoft.com/office/2006/metadata/properties" xmlns:ns2="3d0ffbf4-0ab1-4e4b-bd8c-865f61d41201" targetNamespace="http://schemas.microsoft.com/office/2006/metadata/properties" ma:root="true" ma:fieldsID="2120209459f2513e4e7f117104c4121b" ns2:_=""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7D4924-39CF-40C4-9762-0FBBF55539BC}"/>
</file>

<file path=customXml/itemProps2.xml><?xml version="1.0" encoding="utf-8"?>
<ds:datastoreItem xmlns:ds="http://schemas.openxmlformats.org/officeDocument/2006/customXml" ds:itemID="{EF92CC3A-887B-4A1F-8902-C46A034DDEB2}"/>
</file>

<file path=customXml/itemProps3.xml><?xml version="1.0" encoding="utf-8"?>
<ds:datastoreItem xmlns:ds="http://schemas.openxmlformats.org/officeDocument/2006/customXml" ds:itemID="{87A60806-8E89-4ACE-8CFB-3C10F16CCB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an Wasserman</dc:creator>
  <cp:keywords/>
  <dc:description/>
  <cp:lastModifiedBy>Herman Wasserman</cp:lastModifiedBy>
  <cp:revision>3</cp:revision>
  <dcterms:created xsi:type="dcterms:W3CDTF">2022-11-17T09:47:00Z</dcterms:created>
  <dcterms:modified xsi:type="dcterms:W3CDTF">2022-11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557084F3FB374CA666FBE9172B20E5</vt:lpwstr>
  </property>
</Properties>
</file>